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hani Joseph</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ni</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ph</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12 E Ironwood Dr Mount Prospect 6005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nijos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65144</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